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1338, Number Passed Filter: 58066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3-06-10T04:01:52Z</dcterms:created>
  <dcterms:modified xsi:type="dcterms:W3CDTF">2023-06-10T04: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